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2895" w:rsidRPr="007D721C" w:rsidRDefault="00542895" w:rsidP="0054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D721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            </w:t>
      </w:r>
    </w:p>
    <w:p w:rsidR="00BA7EDE" w:rsidRPr="007D721C" w:rsidRDefault="00BA7EDE" w:rsidP="0054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tbl>
      <w:tblPr>
        <w:tblStyle w:val="TableGridLight"/>
        <w:tblW w:w="5854" w:type="pct"/>
        <w:jc w:val="center"/>
        <w:tblLook w:val="04A0" w:firstRow="1" w:lastRow="0" w:firstColumn="1" w:lastColumn="0" w:noHBand="0" w:noVBand="1"/>
      </w:tblPr>
      <w:tblGrid>
        <w:gridCol w:w="1456"/>
        <w:gridCol w:w="59"/>
        <w:gridCol w:w="877"/>
        <w:gridCol w:w="864"/>
        <w:gridCol w:w="819"/>
        <w:gridCol w:w="945"/>
        <w:gridCol w:w="1333"/>
        <w:gridCol w:w="760"/>
        <w:gridCol w:w="1154"/>
        <w:gridCol w:w="865"/>
        <w:gridCol w:w="750"/>
        <w:gridCol w:w="222"/>
      </w:tblGrid>
      <w:tr w:rsidR="00EE0353" w:rsidRPr="007D721C" w:rsidTr="00EE0353">
        <w:trPr>
          <w:trHeight w:val="315"/>
          <w:jc w:val="center"/>
        </w:trPr>
        <w:tc>
          <w:tcPr>
            <w:tcW w:w="755" w:type="pct"/>
            <w:gridSpan w:val="2"/>
            <w:noWrap/>
            <w:hideMark/>
          </w:tcPr>
          <w:p w:rsidR="00EE0353" w:rsidRPr="0022491F" w:rsidRDefault="00EE0353" w:rsidP="0022491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244" w:type="pct"/>
            <w:gridSpan w:val="3"/>
            <w:noWrap/>
            <w:hideMark/>
          </w:tcPr>
          <w:p w:rsidR="00EE0353" w:rsidRPr="0022491F" w:rsidRDefault="00EE0353" w:rsidP="002249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 squared</w:t>
            </w:r>
          </w:p>
        </w:tc>
        <w:tc>
          <w:tcPr>
            <w:tcW w:w="1512" w:type="pct"/>
            <w:gridSpan w:val="3"/>
            <w:noWrap/>
            <w:hideMark/>
          </w:tcPr>
          <w:p w:rsidR="00EE0353" w:rsidRPr="0022491F" w:rsidRDefault="00EE0353" w:rsidP="002249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redicting insecure</w:t>
            </w:r>
          </w:p>
        </w:tc>
        <w:tc>
          <w:tcPr>
            <w:tcW w:w="1489" w:type="pct"/>
            <w:gridSpan w:val="4"/>
            <w:noWrap/>
            <w:hideMark/>
          </w:tcPr>
          <w:p w:rsidR="00EE0353" w:rsidRPr="0022491F" w:rsidRDefault="00EE0353" w:rsidP="002249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 xml:space="preserve">Overall accuracy </w:t>
            </w:r>
          </w:p>
        </w:tc>
      </w:tr>
      <w:tr w:rsidR="00EE0353" w:rsidRPr="007D721C" w:rsidTr="00EE0353">
        <w:trPr>
          <w:trHeight w:val="315"/>
          <w:jc w:val="center"/>
        </w:trPr>
        <w:tc>
          <w:tcPr>
            <w:tcW w:w="724" w:type="pct"/>
            <w:noWrap/>
            <w:hideMark/>
          </w:tcPr>
          <w:p w:rsidR="0022491F" w:rsidRPr="0022491F" w:rsidRDefault="0022491F" w:rsidP="0022491F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70" w:type="pct"/>
            <w:gridSpan w:val="2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logFCS</w:t>
            </w:r>
            <w:proofErr w:type="spellEnd"/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HDDS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rCSI</w:t>
            </w:r>
            <w:proofErr w:type="spellEnd"/>
          </w:p>
        </w:tc>
        <w:tc>
          <w:tcPr>
            <w:tcW w:w="47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logFCS</w:t>
            </w:r>
            <w:proofErr w:type="spellEnd"/>
          </w:p>
        </w:tc>
        <w:tc>
          <w:tcPr>
            <w:tcW w:w="663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HDDS</w:t>
            </w:r>
          </w:p>
        </w:tc>
        <w:tc>
          <w:tcPr>
            <w:tcW w:w="379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rCSI</w:t>
            </w:r>
            <w:proofErr w:type="spellEnd"/>
          </w:p>
        </w:tc>
        <w:tc>
          <w:tcPr>
            <w:tcW w:w="5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logFCS</w:t>
            </w:r>
            <w:proofErr w:type="spellEnd"/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HDDS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rCSI</w:t>
            </w:r>
            <w:proofErr w:type="spellEnd"/>
          </w:p>
        </w:tc>
        <w:tc>
          <w:tcPr>
            <w:tcW w:w="110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425BF" w:rsidRPr="007D721C" w:rsidTr="00EE0353">
        <w:trPr>
          <w:trHeight w:val="315"/>
          <w:jc w:val="center"/>
        </w:trPr>
        <w:tc>
          <w:tcPr>
            <w:tcW w:w="5000" w:type="pct"/>
            <w:gridSpan w:val="12"/>
            <w:noWrap/>
            <w:hideMark/>
          </w:tcPr>
          <w:p w:rsidR="00C425BF" w:rsidRPr="0022491F" w:rsidRDefault="00C425BF" w:rsidP="0022491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lit by year</w:t>
            </w:r>
          </w:p>
        </w:tc>
      </w:tr>
      <w:tr w:rsidR="00EE0353" w:rsidRPr="007D721C" w:rsidTr="00EE0353">
        <w:trPr>
          <w:trHeight w:val="315"/>
          <w:jc w:val="center"/>
        </w:trPr>
        <w:tc>
          <w:tcPr>
            <w:tcW w:w="72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main results</w:t>
            </w:r>
          </w:p>
        </w:tc>
        <w:tc>
          <w:tcPr>
            <w:tcW w:w="470" w:type="pct"/>
            <w:gridSpan w:val="2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  <w:r w:rsidR="00985121">
              <w:rPr>
                <w:rFonts w:ascii="Times New Roman" w:eastAsia="Times New Roman" w:hAnsi="Times New Roman" w:cs="Times New Roman"/>
                <w:color w:val="000000"/>
              </w:rPr>
              <w:t>9</w:t>
            </w:r>
            <w:bookmarkStart w:id="0" w:name="_GoBack"/>
            <w:bookmarkEnd w:id="0"/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  <w:r w:rsidR="00985121"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374" w:type="pct"/>
            <w:noWrap/>
            <w:hideMark/>
          </w:tcPr>
          <w:p w:rsidR="00985121" w:rsidRDefault="00985121" w:rsidP="00985121">
            <w:pPr>
              <w:pStyle w:val="HTMLPreformatted"/>
              <w:shd w:val="clear" w:color="auto" w:fill="FFFFFF"/>
              <w:wordWrap w:val="0"/>
              <w:spacing w:line="232" w:lineRule="atLeast"/>
              <w:rPr>
                <w:rFonts w:ascii="Lucida Console" w:hAnsi="Lucida Console"/>
                <w:color w:val="000000"/>
              </w:rPr>
            </w:pP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0.11</w:t>
            </w:r>
            <w:r>
              <w:rPr>
                <w:rStyle w:val="gnkrckgcgsb"/>
                <w:rFonts w:ascii="Lucida Console" w:hAnsi="Lucida Console"/>
                <w:color w:val="000000"/>
                <w:bdr w:val="none" w:sz="0" w:space="0" w:color="auto" w:frame="1"/>
              </w:rPr>
              <w:t>9</w:t>
            </w:r>
          </w:p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471" w:type="pct"/>
            <w:noWrap/>
            <w:hideMark/>
          </w:tcPr>
          <w:p w:rsidR="0022491F" w:rsidRPr="0022491F" w:rsidRDefault="00985121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663" w:type="pct"/>
            <w:noWrap/>
            <w:hideMark/>
          </w:tcPr>
          <w:p w:rsidR="0022491F" w:rsidRPr="0022491F" w:rsidRDefault="00985121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379" w:type="pct"/>
            <w:noWrap/>
            <w:hideMark/>
          </w:tcPr>
          <w:p w:rsidR="0022491F" w:rsidRPr="0022491F" w:rsidRDefault="00985121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860</w:t>
            </w:r>
          </w:p>
        </w:tc>
        <w:tc>
          <w:tcPr>
            <w:tcW w:w="5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897</w:t>
            </w:r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882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635</w:t>
            </w:r>
          </w:p>
        </w:tc>
        <w:tc>
          <w:tcPr>
            <w:tcW w:w="110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E0353" w:rsidRPr="007D721C" w:rsidTr="00EE0353">
        <w:trPr>
          <w:trHeight w:val="315"/>
          <w:jc w:val="center"/>
        </w:trPr>
        <w:tc>
          <w:tcPr>
            <w:tcW w:w="72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Lasso results</w:t>
            </w:r>
          </w:p>
        </w:tc>
        <w:tc>
          <w:tcPr>
            <w:tcW w:w="470" w:type="pct"/>
            <w:gridSpan w:val="2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633</w:t>
            </w:r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612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43</w:t>
            </w:r>
          </w:p>
        </w:tc>
        <w:tc>
          <w:tcPr>
            <w:tcW w:w="47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833</w:t>
            </w:r>
          </w:p>
        </w:tc>
        <w:tc>
          <w:tcPr>
            <w:tcW w:w="663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1.000</w:t>
            </w:r>
          </w:p>
        </w:tc>
        <w:tc>
          <w:tcPr>
            <w:tcW w:w="379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1.000</w:t>
            </w:r>
          </w:p>
        </w:tc>
        <w:tc>
          <w:tcPr>
            <w:tcW w:w="5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665</w:t>
            </w:r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823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458</w:t>
            </w:r>
          </w:p>
        </w:tc>
        <w:tc>
          <w:tcPr>
            <w:tcW w:w="110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C425BF" w:rsidRPr="007D721C" w:rsidTr="00EE0353">
        <w:trPr>
          <w:trHeight w:val="315"/>
          <w:jc w:val="center"/>
        </w:trPr>
        <w:tc>
          <w:tcPr>
            <w:tcW w:w="5000" w:type="pct"/>
            <w:gridSpan w:val="12"/>
            <w:noWrap/>
            <w:hideMark/>
          </w:tcPr>
          <w:p w:rsidR="00C425BF" w:rsidRPr="0022491F" w:rsidRDefault="00C425BF" w:rsidP="00C425B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lit by region (use south and central to predict north)</w:t>
            </w:r>
          </w:p>
        </w:tc>
      </w:tr>
      <w:tr w:rsidR="00EE0353" w:rsidRPr="007D721C" w:rsidTr="00EE0353">
        <w:trPr>
          <w:trHeight w:val="315"/>
          <w:jc w:val="center"/>
        </w:trPr>
        <w:tc>
          <w:tcPr>
            <w:tcW w:w="72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main results</w:t>
            </w:r>
          </w:p>
        </w:tc>
        <w:tc>
          <w:tcPr>
            <w:tcW w:w="470" w:type="pct"/>
            <w:gridSpan w:val="2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574</w:t>
            </w:r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660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115</w:t>
            </w:r>
          </w:p>
        </w:tc>
        <w:tc>
          <w:tcPr>
            <w:tcW w:w="47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313</w:t>
            </w:r>
          </w:p>
        </w:tc>
        <w:tc>
          <w:tcPr>
            <w:tcW w:w="663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772</w:t>
            </w:r>
          </w:p>
        </w:tc>
        <w:tc>
          <w:tcPr>
            <w:tcW w:w="379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417</w:t>
            </w:r>
          </w:p>
        </w:tc>
        <w:tc>
          <w:tcPr>
            <w:tcW w:w="5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943</w:t>
            </w:r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769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736</w:t>
            </w:r>
          </w:p>
        </w:tc>
        <w:tc>
          <w:tcPr>
            <w:tcW w:w="110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E0353" w:rsidRPr="007D721C" w:rsidTr="00EE0353">
        <w:trPr>
          <w:trHeight w:val="315"/>
          <w:jc w:val="center"/>
        </w:trPr>
        <w:tc>
          <w:tcPr>
            <w:tcW w:w="72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Lasso results</w:t>
            </w:r>
          </w:p>
        </w:tc>
        <w:tc>
          <w:tcPr>
            <w:tcW w:w="470" w:type="pct"/>
            <w:gridSpan w:val="2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588</w:t>
            </w:r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672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139</w:t>
            </w:r>
          </w:p>
        </w:tc>
        <w:tc>
          <w:tcPr>
            <w:tcW w:w="47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313</w:t>
            </w:r>
          </w:p>
        </w:tc>
        <w:tc>
          <w:tcPr>
            <w:tcW w:w="663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813</w:t>
            </w:r>
          </w:p>
        </w:tc>
        <w:tc>
          <w:tcPr>
            <w:tcW w:w="379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444</w:t>
            </w:r>
          </w:p>
        </w:tc>
        <w:tc>
          <w:tcPr>
            <w:tcW w:w="5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943</w:t>
            </w:r>
          </w:p>
        </w:tc>
        <w:tc>
          <w:tcPr>
            <w:tcW w:w="431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774</w:t>
            </w:r>
          </w:p>
        </w:tc>
        <w:tc>
          <w:tcPr>
            <w:tcW w:w="374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712</w:t>
            </w:r>
          </w:p>
        </w:tc>
        <w:tc>
          <w:tcPr>
            <w:tcW w:w="110" w:type="pct"/>
            <w:noWrap/>
            <w:hideMark/>
          </w:tcPr>
          <w:p w:rsidR="0022491F" w:rsidRPr="0022491F" w:rsidRDefault="0022491F" w:rsidP="0022491F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BA7EDE" w:rsidRPr="007D721C" w:rsidRDefault="00BA7EDE" w:rsidP="0054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:rsidR="00C425BF" w:rsidRPr="007D721C" w:rsidRDefault="00C425BF" w:rsidP="0054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:rsidR="00542895" w:rsidRPr="007D721C" w:rsidRDefault="00542895" w:rsidP="0054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D721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Split by year </w:t>
      </w:r>
    </w:p>
    <w:p w:rsidR="00542895" w:rsidRPr="007D721C" w:rsidRDefault="00542895" w:rsidP="0054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:rsidR="00542895" w:rsidRPr="007D721C" w:rsidRDefault="00542895" w:rsidP="00542895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D721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Log FCS model </w:t>
      </w:r>
    </w:p>
    <w:p w:rsidR="00542895" w:rsidRPr="007D721C" w:rsidRDefault="00542895" w:rsidP="00542895">
      <w:pPr>
        <w:pStyle w:val="HTMLPreformatted"/>
        <w:shd w:val="clear" w:color="auto" w:fill="FFFFFF"/>
        <w:wordWrap w:val="0"/>
        <w:spacing w:line="232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Best alpha = 1, best lambda </w:t>
      </w:r>
      <w:proofErr w:type="gramStart"/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= </w:t>
      </w: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0.001</w:t>
      </w:r>
      <w:proofErr w:type="gramEnd"/>
    </w:p>
    <w:p w:rsidR="00542895" w:rsidRPr="007D721C" w:rsidRDefault="00542895" w:rsidP="005428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tbl>
      <w:tblPr>
        <w:tblW w:w="3460" w:type="dxa"/>
        <w:tblLook w:val="04A0" w:firstRow="1" w:lastRow="0" w:firstColumn="1" w:lastColumn="0" w:noHBand="0" w:noVBand="1"/>
      </w:tblPr>
      <w:tblGrid>
        <w:gridCol w:w="2990"/>
        <w:gridCol w:w="1080"/>
      </w:tblGrid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3.457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IPC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14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raincyto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101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day1ra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floodmax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maxdaysnorai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gd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tmea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017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heatday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01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clust_maize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01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clust_maize_mktthin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13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clust_maize_l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clust_maize_mktthin_l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GIEW_price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percent_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014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elevati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nutri_rent_moderate_constrai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06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dist_roa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dist_admarc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003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roof_natural_invers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168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number_celphone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160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hhsiz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04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hh_ag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03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quarter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-0.061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quarter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quarter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region_Central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0.032</w:t>
            </w:r>
          </w:p>
        </w:tc>
      </w:tr>
      <w:tr w:rsidR="002E32E5" w:rsidRPr="002E32E5" w:rsidTr="002E32E5">
        <w:trPr>
          <w:trHeight w:val="315"/>
        </w:trPr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E32E5">
              <w:rPr>
                <w:rFonts w:ascii="Times New Roman" w:eastAsia="Times New Roman" w:hAnsi="Times New Roman" w:cs="Times New Roman"/>
                <w:color w:val="000000"/>
              </w:rPr>
              <w:t>region_North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E32E5" w:rsidRPr="002E32E5" w:rsidRDefault="002E32E5" w:rsidP="002E32E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E32E5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</w:tbl>
    <w:p w:rsidR="00F43C16" w:rsidRPr="007D721C" w:rsidRDefault="00F43C16">
      <w:pPr>
        <w:rPr>
          <w:rFonts w:ascii="Times New Roman" w:hAnsi="Times New Roman" w:cs="Times New Roman"/>
        </w:rPr>
      </w:pPr>
    </w:p>
    <w:p w:rsidR="009B08BF" w:rsidRPr="007D721C" w:rsidRDefault="009B08BF">
      <w:pPr>
        <w:rPr>
          <w:rFonts w:ascii="Times New Roman" w:hAnsi="Times New Roman" w:cs="Times New Roman"/>
        </w:rPr>
      </w:pPr>
    </w:p>
    <w:p w:rsidR="009B08BF" w:rsidRPr="007D721C" w:rsidRDefault="009B08BF" w:rsidP="009B08BF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:rsidR="00542895" w:rsidRPr="007D721C" w:rsidRDefault="00542895" w:rsidP="00542895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D721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HDDS </w:t>
      </w:r>
    </w:p>
    <w:p w:rsidR="00542895" w:rsidRPr="007D721C" w:rsidRDefault="00542895" w:rsidP="00542895">
      <w:pPr>
        <w:pStyle w:val="HTMLPreformatted"/>
        <w:shd w:val="clear" w:color="auto" w:fill="FFFFFF"/>
        <w:wordWrap w:val="0"/>
        <w:spacing w:line="232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Best alpha = 0, best lambda </w:t>
      </w:r>
      <w:proofErr w:type="gramStart"/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= </w:t>
      </w: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0.043</w:t>
      </w:r>
      <w:proofErr w:type="gramEnd"/>
    </w:p>
    <w:p w:rsidR="00542895" w:rsidRPr="007D721C" w:rsidRDefault="00542895" w:rsidP="00542895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            </w:t>
      </w:r>
      <w:r w:rsidR="00BA7EDE"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</w:t>
      </w:r>
    </w:p>
    <w:tbl>
      <w:tblPr>
        <w:tblW w:w="2160" w:type="dxa"/>
        <w:tblLook w:val="04A0" w:firstRow="1" w:lastRow="0" w:firstColumn="1" w:lastColumn="0" w:noHBand="0" w:noVBand="1"/>
      </w:tblPr>
      <w:tblGrid>
        <w:gridCol w:w="2990"/>
        <w:gridCol w:w="1080"/>
      </w:tblGrid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4.285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IPC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77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raincyto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161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day1ra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floodmax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maxdaysnorai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03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gd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tmea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41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heatday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clust_maize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clust_maize_mktthin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102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clust_maize_l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01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clust_maize_mktthin_l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89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GIEW_price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04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percent_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61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elevati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78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nutri_rent_moderate_constrai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67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dist_roa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11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dist_admarc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roof_natural_invers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692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number_celphone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363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hhsiz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17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hh_ag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16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quarter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195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quarter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17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quarter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53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region_Central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182</w:t>
            </w:r>
          </w:p>
        </w:tc>
      </w:tr>
      <w:tr w:rsidR="009B08BF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B08BF" w:rsidRPr="00000E57" w:rsidRDefault="009B08BF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region_North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B08BF" w:rsidRPr="00000E57" w:rsidRDefault="009B08BF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127</w:t>
            </w:r>
          </w:p>
        </w:tc>
      </w:tr>
    </w:tbl>
    <w:p w:rsidR="002B4885" w:rsidRPr="007D721C" w:rsidRDefault="002B4885" w:rsidP="00542895">
      <w:pPr>
        <w:pStyle w:val="HTMLPreformatted"/>
        <w:shd w:val="clear" w:color="auto" w:fill="FFFFFF"/>
        <w:wordWrap w:val="0"/>
        <w:spacing w:line="232" w:lineRule="atLeast"/>
        <w:rPr>
          <w:rFonts w:ascii="Times New Roman" w:eastAsiaTheme="minorEastAsia" w:hAnsi="Times New Roman" w:cs="Times New Roman"/>
          <w:sz w:val="22"/>
          <w:szCs w:val="22"/>
        </w:rPr>
      </w:pPr>
    </w:p>
    <w:p w:rsidR="002B4885" w:rsidRPr="007D721C" w:rsidRDefault="002B4885">
      <w:pPr>
        <w:rPr>
          <w:rFonts w:ascii="Times New Roman" w:hAnsi="Times New Roman" w:cs="Times New Roman"/>
        </w:rPr>
      </w:pPr>
      <w:r w:rsidRPr="007D721C">
        <w:rPr>
          <w:rFonts w:ascii="Times New Roman" w:hAnsi="Times New Roman" w:cs="Times New Roman"/>
        </w:rPr>
        <w:br w:type="page"/>
      </w:r>
    </w:p>
    <w:p w:rsidR="00542895" w:rsidRPr="007D721C" w:rsidRDefault="00542895" w:rsidP="00542895">
      <w:pPr>
        <w:pStyle w:val="HTMLPreformatted"/>
        <w:shd w:val="clear" w:color="auto" w:fill="FFFFFF"/>
        <w:wordWrap w:val="0"/>
        <w:spacing w:line="232" w:lineRule="atLeast"/>
        <w:rPr>
          <w:rFonts w:ascii="Times New Roman" w:eastAsiaTheme="minorEastAsia" w:hAnsi="Times New Roman" w:cs="Times New Roman"/>
          <w:sz w:val="22"/>
          <w:szCs w:val="22"/>
        </w:rPr>
      </w:pPr>
    </w:p>
    <w:p w:rsidR="00A54BE8" w:rsidRPr="007D721C" w:rsidRDefault="00A54BE8" w:rsidP="001E6CD0">
      <w:pPr>
        <w:pStyle w:val="HTMLPreformatted"/>
        <w:numPr>
          <w:ilvl w:val="0"/>
          <w:numId w:val="1"/>
        </w:numPr>
        <w:shd w:val="clear" w:color="auto" w:fill="FFFFFF"/>
        <w:wordWrap w:val="0"/>
        <w:spacing w:line="232" w:lineRule="atLeast"/>
        <w:rPr>
          <w:rFonts w:ascii="Times New Roman" w:eastAsiaTheme="minorEastAsia" w:hAnsi="Times New Roman" w:cs="Times New Roman"/>
          <w:sz w:val="22"/>
          <w:szCs w:val="22"/>
        </w:rPr>
      </w:pPr>
      <w:proofErr w:type="spellStart"/>
      <w:r w:rsidRPr="007D721C">
        <w:rPr>
          <w:rFonts w:ascii="Times New Roman" w:eastAsiaTheme="minorEastAsia" w:hAnsi="Times New Roman" w:cs="Times New Roman"/>
          <w:sz w:val="22"/>
          <w:szCs w:val="22"/>
        </w:rPr>
        <w:t>rCSI</w:t>
      </w:r>
      <w:proofErr w:type="spellEnd"/>
      <w:r w:rsidRPr="007D721C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</w:p>
    <w:p w:rsidR="00A54BE8" w:rsidRPr="007D721C" w:rsidRDefault="00A54BE8" w:rsidP="00A54BE8">
      <w:pPr>
        <w:pStyle w:val="HTMLPreformatted"/>
        <w:shd w:val="clear" w:color="auto" w:fill="FFFFFF"/>
        <w:wordWrap w:val="0"/>
        <w:spacing w:line="232" w:lineRule="atLeast"/>
        <w:ind w:left="360"/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</w:p>
    <w:p w:rsidR="00A54BE8" w:rsidRPr="007D721C" w:rsidRDefault="00A54BE8" w:rsidP="00A54BE8">
      <w:pPr>
        <w:pStyle w:val="HTMLPreformatted"/>
        <w:shd w:val="clear" w:color="auto" w:fill="FFFFFF"/>
        <w:wordWrap w:val="0"/>
        <w:spacing w:line="232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Best alpha = </w:t>
      </w: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>0</w:t>
      </w: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, best lambda </w:t>
      </w:r>
      <w:proofErr w:type="gramStart"/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= </w:t>
      </w: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0.305</w:t>
      </w:r>
      <w:proofErr w:type="gramEnd"/>
    </w:p>
    <w:p w:rsidR="00A54BE8" w:rsidRPr="007D721C" w:rsidRDefault="00A54BE8" w:rsidP="00A54BE8">
      <w:pPr>
        <w:pStyle w:val="HTMLPreformatted"/>
        <w:shd w:val="clear" w:color="auto" w:fill="FFFFFF"/>
        <w:wordWrap w:val="0"/>
        <w:spacing w:line="232" w:lineRule="atLeast"/>
        <w:ind w:left="360"/>
        <w:rPr>
          <w:rFonts w:ascii="Times New Roman" w:hAnsi="Times New Roman" w:cs="Times New Roman"/>
          <w:color w:val="000000"/>
          <w:sz w:val="22"/>
          <w:szCs w:val="22"/>
        </w:rPr>
      </w:pPr>
    </w:p>
    <w:tbl>
      <w:tblPr>
        <w:tblW w:w="2160" w:type="dxa"/>
        <w:tblLook w:val="04A0" w:firstRow="1" w:lastRow="0" w:firstColumn="1" w:lastColumn="0" w:noHBand="0" w:noVBand="1"/>
      </w:tblPr>
      <w:tblGrid>
        <w:gridCol w:w="2990"/>
        <w:gridCol w:w="1080"/>
      </w:tblGrid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3.921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IPC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1.102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raincyto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1.306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day1ra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08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floodmax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16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maxdaysnorai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42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gd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50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tmea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284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heatday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50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clust_maize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12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clust_maize_mktthin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519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clust_maize_l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20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clust_maize_mktthin_l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55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GIEW_price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80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percent_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128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elevati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08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nutri_rent_moderate_constrai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340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dist_roa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06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dist_admarc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roof_natural_invers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174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number_celphone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671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hhsiz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461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hh_ag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016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quarter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0.305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quarter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170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quarter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816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region_Central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160</w:t>
            </w:r>
          </w:p>
        </w:tc>
      </w:tr>
      <w:tr w:rsidR="00A54BE8" w:rsidRPr="00000E57" w:rsidTr="001E1F4A">
        <w:trPr>
          <w:trHeight w:val="315"/>
        </w:trPr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A54BE8" w:rsidRPr="00000E57" w:rsidRDefault="00A54BE8" w:rsidP="001E1F4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000E57">
              <w:rPr>
                <w:rFonts w:ascii="Times New Roman" w:eastAsia="Times New Roman" w:hAnsi="Times New Roman" w:cs="Times New Roman"/>
                <w:color w:val="000000"/>
              </w:rPr>
              <w:t>region_North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54BE8" w:rsidRPr="00000E57" w:rsidRDefault="00A54BE8" w:rsidP="001E1F4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000E57">
              <w:rPr>
                <w:rFonts w:ascii="Times New Roman" w:eastAsia="Times New Roman" w:hAnsi="Times New Roman" w:cs="Times New Roman"/>
                <w:color w:val="000000"/>
              </w:rPr>
              <w:t>-0.984</w:t>
            </w:r>
          </w:p>
        </w:tc>
      </w:tr>
    </w:tbl>
    <w:p w:rsidR="00BA7EDE" w:rsidRPr="007D721C" w:rsidRDefault="00BA7EDE" w:rsidP="00BA7EDE">
      <w:pPr>
        <w:pStyle w:val="HTMLPreformatted"/>
        <w:shd w:val="clear" w:color="auto" w:fill="FFFFFF"/>
        <w:wordWrap w:val="0"/>
        <w:spacing w:line="232" w:lineRule="atLeast"/>
        <w:ind w:left="360"/>
        <w:rPr>
          <w:rFonts w:ascii="Times New Roman" w:hAnsi="Times New Roman" w:cs="Times New Roman"/>
          <w:color w:val="000000"/>
          <w:sz w:val="22"/>
          <w:szCs w:val="22"/>
        </w:rPr>
      </w:pPr>
    </w:p>
    <w:p w:rsidR="00BA7EDE" w:rsidRPr="007D721C" w:rsidRDefault="00BA7EDE">
      <w:pPr>
        <w:rPr>
          <w:rFonts w:ascii="Times New Roman" w:hAnsi="Times New Roman" w:cs="Times New Roman"/>
        </w:rPr>
      </w:pPr>
      <w:r w:rsidRPr="007D721C">
        <w:rPr>
          <w:rFonts w:ascii="Times New Roman" w:hAnsi="Times New Roman" w:cs="Times New Roman"/>
        </w:rPr>
        <w:br w:type="page"/>
      </w:r>
    </w:p>
    <w:p w:rsidR="00BA7EDE" w:rsidRPr="007D721C" w:rsidRDefault="00BA7EDE" w:rsidP="00BA7E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D721C">
        <w:rPr>
          <w:rFonts w:ascii="Times New Roman" w:eastAsia="Times New Roman" w:hAnsi="Times New Roman" w:cs="Times New Roman"/>
          <w:b/>
          <w:color w:val="000000"/>
          <w:bdr w:val="none" w:sz="0" w:space="0" w:color="auto" w:frame="1"/>
        </w:rPr>
        <w:lastRenderedPageBreak/>
        <w:t>Split by Region</w:t>
      </w:r>
      <w:r w:rsidRPr="007D721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  </w:t>
      </w:r>
    </w:p>
    <w:p w:rsidR="00BA7EDE" w:rsidRPr="007D721C" w:rsidRDefault="00BA7EDE" w:rsidP="0022491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:rsidR="00BA7EDE" w:rsidRPr="007D721C" w:rsidRDefault="00BA7EDE" w:rsidP="008752F0">
      <w:pPr>
        <w:pStyle w:val="ListParagraph"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D721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Log FCS model </w:t>
      </w:r>
    </w:p>
    <w:p w:rsidR="00BA7EDE" w:rsidRPr="007D721C" w:rsidRDefault="00BA7EDE" w:rsidP="00BA7EDE">
      <w:pPr>
        <w:pStyle w:val="HTMLPreformatted"/>
        <w:shd w:val="clear" w:color="auto" w:fill="FFFFFF"/>
        <w:wordWrap w:val="0"/>
        <w:spacing w:line="232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Best alpha = </w:t>
      </w:r>
      <w:r w:rsidR="00543B05"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>0.</w:t>
      </w:r>
      <w:r w:rsidR="0022491F"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>9</w:t>
      </w: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, best lambda </w:t>
      </w:r>
      <w:proofErr w:type="gramStart"/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= </w:t>
      </w: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0.00</w:t>
      </w:r>
      <w:r w:rsidR="0022491F"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>3</w:t>
      </w:r>
      <w:proofErr w:type="gramEnd"/>
    </w:p>
    <w:p w:rsidR="00BA7EDE" w:rsidRPr="007D721C" w:rsidRDefault="00BA7EDE" w:rsidP="00BA7E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p w:rsidR="00BA7EDE" w:rsidRPr="007D721C" w:rsidRDefault="00BA7EDE" w:rsidP="00BA7ED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</w:p>
    <w:tbl>
      <w:tblPr>
        <w:tblW w:w="5273" w:type="dxa"/>
        <w:tblLook w:val="04A0" w:firstRow="1" w:lastRow="0" w:firstColumn="1" w:lastColumn="0" w:noHBand="0" w:noVBand="1"/>
      </w:tblPr>
      <w:tblGrid>
        <w:gridCol w:w="4193"/>
        <w:gridCol w:w="1080"/>
      </w:tblGrid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(Intercept)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3.460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IPC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-0.009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raincyto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62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day1rai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00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floodmax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00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maxdaysnorai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00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gd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01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tmea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08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heatday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-0.001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clust_maize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clust_maize_mktthin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-0.012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clust_maize_l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clust_maize_mktthin_l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GIEW_price_curre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percent_ag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elevatio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-0.009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nutri_rent_moderate_constraint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-0.002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dist_road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-0.002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dist_admarc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04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roof_natural_invers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175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number_celphones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164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hhsiz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hh_age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-0.003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quarter1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-0.078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quarter2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00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quarter3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16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lastRenderedPageBreak/>
              <w:t>region_Central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jc w:val="right"/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0.004</w:t>
            </w:r>
          </w:p>
        </w:tc>
      </w:tr>
      <w:tr w:rsidR="00EF1FE2" w:rsidRPr="00543B05" w:rsidTr="00EF1FE2">
        <w:trPr>
          <w:trHeight w:val="315"/>
        </w:trPr>
        <w:tc>
          <w:tcPr>
            <w:tcW w:w="4193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hAnsi="Times New Roman" w:cs="Times New Roman"/>
                <w:color w:val="000000"/>
              </w:rPr>
              <w:t>region_North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F1FE2" w:rsidRPr="007D721C" w:rsidRDefault="00EF1FE2" w:rsidP="00EF1FE2">
            <w:pPr>
              <w:rPr>
                <w:rFonts w:ascii="Times New Roman" w:hAnsi="Times New Roman" w:cs="Times New Roman"/>
                <w:color w:val="000000"/>
              </w:rPr>
            </w:pPr>
            <w:r w:rsidRPr="007D721C">
              <w:rPr>
                <w:rFonts w:ascii="Times New Roman" w:hAnsi="Times New Roman" w:cs="Times New Roman"/>
                <w:color w:val="000000"/>
              </w:rPr>
              <w:t>.</w:t>
            </w:r>
          </w:p>
        </w:tc>
      </w:tr>
    </w:tbl>
    <w:p w:rsidR="008E23A7" w:rsidRPr="007D721C" w:rsidRDefault="008E23A7" w:rsidP="00BA7EDE">
      <w:pPr>
        <w:rPr>
          <w:rFonts w:ascii="Times New Roman" w:hAnsi="Times New Roman" w:cs="Times New Roman"/>
        </w:rPr>
      </w:pPr>
    </w:p>
    <w:p w:rsidR="008E23A7" w:rsidRPr="007D721C" w:rsidRDefault="008E23A7" w:rsidP="00BA7EDE">
      <w:pPr>
        <w:rPr>
          <w:rFonts w:ascii="Times New Roman" w:hAnsi="Times New Roman" w:cs="Times New Roman"/>
        </w:rPr>
      </w:pPr>
    </w:p>
    <w:p w:rsidR="00BA7EDE" w:rsidRPr="007D721C" w:rsidRDefault="00BA7EDE" w:rsidP="008752F0">
      <w:pPr>
        <w:pStyle w:val="ListParagraph"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32" w:lineRule="atLeast"/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</w:pPr>
      <w:r w:rsidRPr="007D721C">
        <w:rPr>
          <w:rFonts w:ascii="Times New Roman" w:eastAsia="Times New Roman" w:hAnsi="Times New Roman" w:cs="Times New Roman"/>
          <w:color w:val="000000"/>
          <w:bdr w:val="none" w:sz="0" w:space="0" w:color="auto" w:frame="1"/>
        </w:rPr>
        <w:t xml:space="preserve">HDDS </w:t>
      </w:r>
    </w:p>
    <w:p w:rsidR="00BA7EDE" w:rsidRPr="007D721C" w:rsidRDefault="00BA7EDE" w:rsidP="00BA7EDE">
      <w:pPr>
        <w:pStyle w:val="HTMLPreformatted"/>
        <w:shd w:val="clear" w:color="auto" w:fill="FFFFFF"/>
        <w:wordWrap w:val="0"/>
        <w:spacing w:line="232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>Best alpha = 0</w:t>
      </w:r>
      <w:r w:rsidR="0022491F"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>.4</w:t>
      </w: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, best lambda </w:t>
      </w:r>
      <w:proofErr w:type="gramStart"/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= </w:t>
      </w: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0.0</w:t>
      </w:r>
      <w:r w:rsidR="0022491F"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>14</w:t>
      </w:r>
      <w:proofErr w:type="gramEnd"/>
    </w:p>
    <w:p w:rsidR="00BA7EDE" w:rsidRPr="007D721C" w:rsidRDefault="00BA7EDE" w:rsidP="00BA7EDE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             </w:t>
      </w:r>
    </w:p>
    <w:p w:rsidR="00BA7EDE" w:rsidRPr="007D721C" w:rsidRDefault="00BA7EDE" w:rsidP="00BA7EDE">
      <w:pPr>
        <w:pStyle w:val="HTMLPreformatted"/>
        <w:shd w:val="clear" w:color="auto" w:fill="FFFFFF"/>
        <w:wordWrap w:val="0"/>
        <w:spacing w:line="232" w:lineRule="atLeast"/>
        <w:rPr>
          <w:rFonts w:ascii="Times New Roman" w:eastAsiaTheme="minorEastAsia" w:hAnsi="Times New Roman" w:cs="Times New Roman"/>
          <w:sz w:val="22"/>
          <w:szCs w:val="22"/>
        </w:rPr>
      </w:pPr>
    </w:p>
    <w:tbl>
      <w:tblPr>
        <w:tblW w:w="5060" w:type="dxa"/>
        <w:tblLook w:val="04A0" w:firstRow="1" w:lastRow="0" w:firstColumn="1" w:lastColumn="0" w:noHBand="0" w:noVBand="1"/>
      </w:tblPr>
      <w:tblGrid>
        <w:gridCol w:w="2990"/>
        <w:gridCol w:w="2380"/>
      </w:tblGrid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(Intercept)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4.505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IPC1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050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raincyto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51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day1rain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001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floodmax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02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maxdaysnorain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gdd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03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tmean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17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heatdays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002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clust_maize_curren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clust_maize_mktthin_curren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116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clust_maize_lag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00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clust_maize_mktthin_lag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36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GIEW_price_curren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percent_ag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31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elevation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nutri_rent_moderate_constrain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069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dist_road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009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dist_admarc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08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roof_natural_inverse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780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number_celphones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416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hhsize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003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hh_age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017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quarter1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-0.255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quarter2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quarter3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01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region_Central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0.059</w:t>
            </w:r>
          </w:p>
        </w:tc>
      </w:tr>
      <w:tr w:rsidR="0022491F" w:rsidRPr="0022491F" w:rsidTr="0022491F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2491F">
              <w:rPr>
                <w:rFonts w:ascii="Times New Roman" w:eastAsia="Times New Roman" w:hAnsi="Times New Roman" w:cs="Times New Roman"/>
                <w:color w:val="000000"/>
              </w:rPr>
              <w:t>region_North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491F" w:rsidRPr="0022491F" w:rsidRDefault="0022491F" w:rsidP="0022491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22491F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</w:tbl>
    <w:p w:rsidR="00BA7EDE" w:rsidRPr="007D721C" w:rsidRDefault="00BA7EDE" w:rsidP="00BA7EDE">
      <w:pPr>
        <w:pStyle w:val="HTMLPreformatted"/>
        <w:shd w:val="clear" w:color="auto" w:fill="FFFFFF"/>
        <w:wordWrap w:val="0"/>
        <w:spacing w:line="232" w:lineRule="atLeast"/>
        <w:rPr>
          <w:rFonts w:ascii="Times New Roman" w:eastAsiaTheme="minorEastAsia" w:hAnsi="Times New Roman" w:cs="Times New Roman"/>
          <w:sz w:val="22"/>
          <w:szCs w:val="22"/>
        </w:rPr>
      </w:pPr>
    </w:p>
    <w:p w:rsidR="00BA7EDE" w:rsidRPr="007D721C" w:rsidRDefault="00BA7EDE" w:rsidP="00BA7EDE">
      <w:pPr>
        <w:pStyle w:val="HTMLPreformatted"/>
        <w:shd w:val="clear" w:color="auto" w:fill="FFFFFF"/>
        <w:wordWrap w:val="0"/>
        <w:spacing w:line="232" w:lineRule="atLeast"/>
        <w:ind w:left="360"/>
        <w:rPr>
          <w:rFonts w:ascii="Times New Roman" w:hAnsi="Times New Roman" w:cs="Times New Roman"/>
          <w:color w:val="000000"/>
          <w:sz w:val="22"/>
          <w:szCs w:val="22"/>
        </w:rPr>
      </w:pPr>
    </w:p>
    <w:p w:rsidR="00EE2D7D" w:rsidRPr="007D721C" w:rsidRDefault="00EE2D7D">
      <w:pPr>
        <w:rPr>
          <w:rFonts w:ascii="Times New Roman" w:hAnsi="Times New Roman" w:cs="Times New Roman"/>
        </w:rPr>
      </w:pPr>
      <w:r w:rsidRPr="007D721C">
        <w:rPr>
          <w:rFonts w:ascii="Times New Roman" w:hAnsi="Times New Roman" w:cs="Times New Roman"/>
        </w:rPr>
        <w:br w:type="page"/>
      </w:r>
    </w:p>
    <w:p w:rsidR="00EE2D7D" w:rsidRPr="007D721C" w:rsidRDefault="00EE2D7D" w:rsidP="00EE2D7D">
      <w:pPr>
        <w:pStyle w:val="HTMLPreformatted"/>
        <w:numPr>
          <w:ilvl w:val="0"/>
          <w:numId w:val="4"/>
        </w:numPr>
        <w:shd w:val="clear" w:color="auto" w:fill="FFFFFF"/>
        <w:wordWrap w:val="0"/>
        <w:spacing w:line="232" w:lineRule="atLeast"/>
        <w:rPr>
          <w:rFonts w:ascii="Times New Roman" w:eastAsiaTheme="minorEastAsia" w:hAnsi="Times New Roman" w:cs="Times New Roman"/>
          <w:sz w:val="22"/>
          <w:szCs w:val="22"/>
        </w:rPr>
      </w:pPr>
      <w:proofErr w:type="spellStart"/>
      <w:r w:rsidRPr="007D721C">
        <w:rPr>
          <w:rFonts w:ascii="Times New Roman" w:eastAsiaTheme="minorEastAsia" w:hAnsi="Times New Roman" w:cs="Times New Roman"/>
          <w:sz w:val="22"/>
          <w:szCs w:val="22"/>
        </w:rPr>
        <w:lastRenderedPageBreak/>
        <w:t>rCSI</w:t>
      </w:r>
      <w:proofErr w:type="spellEnd"/>
      <w:r w:rsidRPr="007D721C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</w:p>
    <w:p w:rsidR="00EE2D7D" w:rsidRPr="007D721C" w:rsidRDefault="00EE2D7D" w:rsidP="00EE2D7D">
      <w:pPr>
        <w:pStyle w:val="HTMLPreformatted"/>
        <w:shd w:val="clear" w:color="auto" w:fill="FFFFFF"/>
        <w:wordWrap w:val="0"/>
        <w:spacing w:line="232" w:lineRule="atLeast"/>
        <w:ind w:left="360"/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</w:pPr>
    </w:p>
    <w:p w:rsidR="00EE2D7D" w:rsidRPr="007D721C" w:rsidRDefault="00EE2D7D" w:rsidP="00EE2D7D">
      <w:pPr>
        <w:pStyle w:val="HTMLPreformatted"/>
        <w:shd w:val="clear" w:color="auto" w:fill="FFFFFF"/>
        <w:wordWrap w:val="0"/>
        <w:spacing w:line="232" w:lineRule="atLeast"/>
        <w:rPr>
          <w:rFonts w:ascii="Times New Roman" w:hAnsi="Times New Roman" w:cs="Times New Roman"/>
          <w:color w:val="000000"/>
          <w:sz w:val="22"/>
          <w:szCs w:val="22"/>
        </w:rPr>
      </w:pP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Best alpha = </w:t>
      </w: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>0</w:t>
      </w:r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, best lambda </w:t>
      </w:r>
      <w:proofErr w:type="gramStart"/>
      <w:r w:rsidRPr="007D721C">
        <w:rPr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= </w:t>
      </w:r>
      <w:r w:rsidRPr="007D721C">
        <w:rPr>
          <w:rStyle w:val="gnkrckgcgsb"/>
          <w:rFonts w:ascii="Times New Roman" w:hAnsi="Times New Roman" w:cs="Times New Roman"/>
          <w:color w:val="000000"/>
          <w:sz w:val="22"/>
          <w:szCs w:val="22"/>
          <w:bdr w:val="none" w:sz="0" w:space="0" w:color="auto" w:frame="1"/>
        </w:rPr>
        <w:t xml:space="preserve"> 0.305</w:t>
      </w:r>
      <w:proofErr w:type="gramEnd"/>
    </w:p>
    <w:tbl>
      <w:tblPr>
        <w:tblW w:w="5060" w:type="dxa"/>
        <w:tblLook w:val="04A0" w:firstRow="1" w:lastRow="0" w:firstColumn="1" w:lastColumn="0" w:noHBand="0" w:noVBand="1"/>
      </w:tblPr>
      <w:tblGrid>
        <w:gridCol w:w="2990"/>
        <w:gridCol w:w="2380"/>
      </w:tblGrid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(Intercept)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4.205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IPC1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1.095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raincyto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780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day1rain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013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floodmax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023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maxdaysnorain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059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gdd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046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tmean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299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heatdays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045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clust_maize_curren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clust_maize_mktthin_curren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671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clust_maize_lag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006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clust_maize_mktthin_lag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291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GIEW_price_curren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025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percent_ag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331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elevation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509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nutri_rent_moderate_constraint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512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dist_road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007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dist_admarc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016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roof_natural_inverse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042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number_celphones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1.239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hhsize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575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hh_age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007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quarter1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0.735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quarter2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063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quarter3</w:t>
            </w:r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619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region_Central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-0.307</w:t>
            </w:r>
          </w:p>
        </w:tc>
      </w:tr>
      <w:tr w:rsidR="007D721C" w:rsidRPr="007D721C" w:rsidTr="007D721C">
        <w:trPr>
          <w:trHeight w:val="315"/>
        </w:trPr>
        <w:tc>
          <w:tcPr>
            <w:tcW w:w="26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7D721C">
              <w:rPr>
                <w:rFonts w:ascii="Times New Roman" w:eastAsia="Times New Roman" w:hAnsi="Times New Roman" w:cs="Times New Roman"/>
                <w:color w:val="000000"/>
              </w:rPr>
              <w:t>region_North</w:t>
            </w:r>
            <w:proofErr w:type="spellEnd"/>
          </w:p>
        </w:tc>
        <w:tc>
          <w:tcPr>
            <w:tcW w:w="2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721C" w:rsidRPr="007D721C" w:rsidRDefault="007D721C" w:rsidP="007D721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</w:rPr>
            </w:pPr>
            <w:r w:rsidRPr="007D721C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</w:tc>
      </w:tr>
    </w:tbl>
    <w:p w:rsidR="00BA7EDE" w:rsidRPr="007D721C" w:rsidRDefault="00BA7EDE" w:rsidP="00BA7EDE">
      <w:pPr>
        <w:pStyle w:val="HTMLPreformatted"/>
        <w:shd w:val="clear" w:color="auto" w:fill="FFFFFF"/>
        <w:wordWrap w:val="0"/>
        <w:spacing w:line="232" w:lineRule="atLeast"/>
        <w:ind w:left="720"/>
        <w:rPr>
          <w:rFonts w:ascii="Times New Roman" w:eastAsiaTheme="minorEastAsia" w:hAnsi="Times New Roman" w:cs="Times New Roman"/>
          <w:sz w:val="22"/>
          <w:szCs w:val="22"/>
        </w:rPr>
      </w:pPr>
    </w:p>
    <w:sectPr w:rsidR="00BA7EDE" w:rsidRPr="007D721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B701E7"/>
    <w:multiLevelType w:val="hybridMultilevel"/>
    <w:tmpl w:val="654EB5F8"/>
    <w:lvl w:ilvl="0" w:tplc="39A849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454A67"/>
    <w:multiLevelType w:val="hybridMultilevel"/>
    <w:tmpl w:val="63F29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B757E7"/>
    <w:multiLevelType w:val="hybridMultilevel"/>
    <w:tmpl w:val="63F29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287744"/>
    <w:multiLevelType w:val="hybridMultilevel"/>
    <w:tmpl w:val="63F29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0B3B49"/>
    <w:multiLevelType w:val="hybridMultilevel"/>
    <w:tmpl w:val="63F291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wNzIzMbc0NTQwMDdQ0lEKTi0uzszPAykwqgUAiR5yGiwAAAA="/>
  </w:docVars>
  <w:rsids>
    <w:rsidRoot w:val="00A56D4B"/>
    <w:rsid w:val="00000E57"/>
    <w:rsid w:val="001E6CD0"/>
    <w:rsid w:val="0022491F"/>
    <w:rsid w:val="002B4885"/>
    <w:rsid w:val="002E32E5"/>
    <w:rsid w:val="00542895"/>
    <w:rsid w:val="00543B05"/>
    <w:rsid w:val="005A4868"/>
    <w:rsid w:val="007262BA"/>
    <w:rsid w:val="007D721C"/>
    <w:rsid w:val="007F1D10"/>
    <w:rsid w:val="008752F0"/>
    <w:rsid w:val="008E23A7"/>
    <w:rsid w:val="00985121"/>
    <w:rsid w:val="009A3FCB"/>
    <w:rsid w:val="009B08BF"/>
    <w:rsid w:val="00A54BE8"/>
    <w:rsid w:val="00A56D4B"/>
    <w:rsid w:val="00BA7EDE"/>
    <w:rsid w:val="00C425BF"/>
    <w:rsid w:val="00EE0353"/>
    <w:rsid w:val="00EE2D7D"/>
    <w:rsid w:val="00EF1FE2"/>
    <w:rsid w:val="00F43C16"/>
    <w:rsid w:val="00F91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9FBD8"/>
  <w15:chartTrackingRefBased/>
  <w15:docId w15:val="{D29DDE89-4F95-4DD2-B537-EF61DC8D1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5428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42895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542895"/>
  </w:style>
  <w:style w:type="paragraph" w:styleId="ListParagraph">
    <w:name w:val="List Paragraph"/>
    <w:basedOn w:val="Normal"/>
    <w:uiPriority w:val="34"/>
    <w:qFormat/>
    <w:rsid w:val="00542895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C425B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1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7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8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9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6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4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8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6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7</cp:revision>
  <dcterms:created xsi:type="dcterms:W3CDTF">2019-05-11T18:24:00Z</dcterms:created>
  <dcterms:modified xsi:type="dcterms:W3CDTF">2019-05-11T23:22:00Z</dcterms:modified>
</cp:coreProperties>
</file>